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GridTable1Light"/>
        <w:tblW w:w="0" w:type="auto"/>
        <w:jc w:val="center"/>
        <w:tblLayout w:type="fixed"/>
        <w:tblLook w:val="04A0" w:firstRow="1" w:lastRow="0" w:firstColumn="1" w:lastColumn="0" w:noHBand="0" w:noVBand="1"/>
      </w:tblPr>
      <w:tblGrid>
        <w:gridCol w:w="4319"/>
        <w:gridCol w:w="4311"/>
      </w:tblGrid>
      <w:tr w:rsidR="00DE761E" w:rsidRPr="000B629B" w14:paraId="253B5545" w14:textId="77777777" w:rsidTr="00DE761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19" w:type="dxa"/>
            <w:vAlign w:val="center"/>
          </w:tcPr>
          <w:p w14:paraId="2F5BD755" w14:textId="3D74D5F5" w:rsidR="00DE761E" w:rsidRPr="000B629B" w:rsidRDefault="00DE761E" w:rsidP="00DE761E">
            <w:pPr>
              <w:jc w:val="center"/>
              <w:rPr>
                <w:sz w:val="24"/>
              </w:rPr>
            </w:pPr>
            <w:r w:rsidRPr="000B629B">
              <w:rPr>
                <w:sz w:val="24"/>
              </w:rPr>
              <w:t>Git Command</w:t>
            </w:r>
          </w:p>
        </w:tc>
        <w:tc>
          <w:tcPr>
            <w:tcW w:w="4311" w:type="dxa"/>
            <w:vAlign w:val="center"/>
          </w:tcPr>
          <w:p w14:paraId="7160AF8B" w14:textId="0D48B59C" w:rsidR="00DE761E" w:rsidRPr="000B629B" w:rsidRDefault="00DE761E" w:rsidP="00DE761E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</w:rPr>
            </w:pPr>
            <w:r w:rsidRPr="000B629B">
              <w:rPr>
                <w:sz w:val="24"/>
              </w:rPr>
              <w:t>Description</w:t>
            </w:r>
          </w:p>
        </w:tc>
      </w:tr>
      <w:tr w:rsidR="00DE761E" w:rsidRPr="000B629B" w14:paraId="18D4721C" w14:textId="77777777" w:rsidTr="00DE761E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19" w:type="dxa"/>
            <w:vAlign w:val="center"/>
          </w:tcPr>
          <w:p w14:paraId="7042EF96" w14:textId="4C587741" w:rsidR="00DE761E" w:rsidRPr="000B629B" w:rsidRDefault="00DE761E" w:rsidP="00DE761E">
            <w:pPr>
              <w:jc w:val="center"/>
              <w:rPr>
                <w:b w:val="0"/>
                <w:sz w:val="24"/>
              </w:rPr>
            </w:pPr>
            <w:r w:rsidRPr="000B629B">
              <w:rPr>
                <w:b w:val="0"/>
                <w:sz w:val="24"/>
              </w:rPr>
              <w:t xml:space="preserve">git </w:t>
            </w:r>
            <w:proofErr w:type="spellStart"/>
            <w:r w:rsidRPr="000B629B">
              <w:rPr>
                <w:b w:val="0"/>
                <w:sz w:val="24"/>
              </w:rPr>
              <w:t>init</w:t>
            </w:r>
            <w:proofErr w:type="spellEnd"/>
            <w:r w:rsidRPr="000B629B">
              <w:rPr>
                <w:b w:val="0"/>
                <w:sz w:val="24"/>
              </w:rPr>
              <w:t xml:space="preserve"> &lt;name&gt;</w:t>
            </w:r>
          </w:p>
        </w:tc>
        <w:tc>
          <w:tcPr>
            <w:tcW w:w="4311" w:type="dxa"/>
            <w:vAlign w:val="center"/>
          </w:tcPr>
          <w:p w14:paraId="52EE3E2F" w14:textId="38C4F85C" w:rsidR="00DE761E" w:rsidRPr="000B629B" w:rsidRDefault="00DE761E" w:rsidP="00DE761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</w:rPr>
            </w:pPr>
            <w:r w:rsidRPr="000B629B">
              <w:rPr>
                <w:sz w:val="24"/>
              </w:rPr>
              <w:t>Initialize a local repository.</w:t>
            </w:r>
          </w:p>
        </w:tc>
      </w:tr>
      <w:tr w:rsidR="00F36064" w:rsidRPr="000B629B" w14:paraId="28635FDD" w14:textId="77777777" w:rsidTr="00DE761E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19" w:type="dxa"/>
            <w:vAlign w:val="center"/>
          </w:tcPr>
          <w:p w14:paraId="4251837E" w14:textId="2399F3F3" w:rsidR="00F36064" w:rsidRPr="00F36064" w:rsidRDefault="00F36064" w:rsidP="00DE761E">
            <w:pPr>
              <w:jc w:val="center"/>
              <w:rPr>
                <w:b w:val="0"/>
                <w:sz w:val="24"/>
              </w:rPr>
            </w:pPr>
            <w:r>
              <w:rPr>
                <w:b w:val="0"/>
                <w:sz w:val="24"/>
              </w:rPr>
              <w:t xml:space="preserve">git </w:t>
            </w:r>
            <w:proofErr w:type="spellStart"/>
            <w:r>
              <w:rPr>
                <w:b w:val="0"/>
                <w:sz w:val="24"/>
              </w:rPr>
              <w:t>init</w:t>
            </w:r>
            <w:proofErr w:type="spellEnd"/>
            <w:r>
              <w:rPr>
                <w:b w:val="0"/>
                <w:sz w:val="24"/>
              </w:rPr>
              <w:t xml:space="preserve"> -b main</w:t>
            </w:r>
          </w:p>
        </w:tc>
        <w:tc>
          <w:tcPr>
            <w:tcW w:w="4311" w:type="dxa"/>
            <w:vAlign w:val="center"/>
          </w:tcPr>
          <w:p w14:paraId="4C2E5443" w14:textId="559BA4E9" w:rsidR="00F36064" w:rsidRPr="000B629B" w:rsidRDefault="00F36064" w:rsidP="00DE761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</w:rPr>
            </w:pPr>
            <w:r>
              <w:rPr>
                <w:sz w:val="24"/>
              </w:rPr>
              <w:t>Initialize the local directory as a Git repository</w:t>
            </w:r>
            <w:r w:rsidR="00AB786B">
              <w:rPr>
                <w:sz w:val="24"/>
              </w:rPr>
              <w:t xml:space="preserve"> with branch main.</w:t>
            </w:r>
          </w:p>
        </w:tc>
      </w:tr>
      <w:tr w:rsidR="00DE761E" w:rsidRPr="000B629B" w14:paraId="195635A4" w14:textId="77777777" w:rsidTr="00DE761E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19" w:type="dxa"/>
            <w:vAlign w:val="center"/>
          </w:tcPr>
          <w:p w14:paraId="292A5844" w14:textId="4ECBAC65" w:rsidR="00DE761E" w:rsidRPr="000B629B" w:rsidRDefault="00DE761E" w:rsidP="00DE761E">
            <w:pPr>
              <w:jc w:val="center"/>
              <w:rPr>
                <w:b w:val="0"/>
                <w:sz w:val="24"/>
              </w:rPr>
            </w:pPr>
            <w:r w:rsidRPr="000B629B">
              <w:rPr>
                <w:b w:val="0"/>
                <w:sz w:val="24"/>
              </w:rPr>
              <w:t>git clone https://github.com/Username/Repository</w:t>
            </w:r>
          </w:p>
        </w:tc>
        <w:tc>
          <w:tcPr>
            <w:tcW w:w="4311" w:type="dxa"/>
            <w:vAlign w:val="center"/>
          </w:tcPr>
          <w:p w14:paraId="5888F61A" w14:textId="4B1BC92A" w:rsidR="00DE761E" w:rsidRPr="000B629B" w:rsidRDefault="00DE761E" w:rsidP="00DE761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</w:rPr>
            </w:pPr>
            <w:r w:rsidRPr="000B629B">
              <w:rPr>
                <w:sz w:val="24"/>
              </w:rPr>
              <w:t xml:space="preserve">Clone a repository in </w:t>
            </w:r>
            <w:r w:rsidR="00484E15" w:rsidRPr="000B629B">
              <w:rPr>
                <w:sz w:val="24"/>
              </w:rPr>
              <w:t>GitH</w:t>
            </w:r>
            <w:r w:rsidRPr="000B629B">
              <w:rPr>
                <w:sz w:val="24"/>
              </w:rPr>
              <w:t>ub.</w:t>
            </w:r>
          </w:p>
        </w:tc>
      </w:tr>
      <w:tr w:rsidR="00DE761E" w:rsidRPr="000B629B" w14:paraId="5AC9A7EC" w14:textId="77777777" w:rsidTr="00DE761E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19" w:type="dxa"/>
            <w:vAlign w:val="center"/>
          </w:tcPr>
          <w:p w14:paraId="1B54812A" w14:textId="2E9AFFE2" w:rsidR="00DE761E" w:rsidRPr="000B629B" w:rsidRDefault="00DE761E" w:rsidP="00DE761E">
            <w:pPr>
              <w:jc w:val="center"/>
              <w:rPr>
                <w:b w:val="0"/>
                <w:sz w:val="24"/>
              </w:rPr>
            </w:pPr>
            <w:r w:rsidRPr="000B629B">
              <w:rPr>
                <w:b w:val="0"/>
                <w:sz w:val="24"/>
              </w:rPr>
              <w:t>git status</w:t>
            </w:r>
          </w:p>
        </w:tc>
        <w:tc>
          <w:tcPr>
            <w:tcW w:w="4311" w:type="dxa"/>
            <w:vAlign w:val="center"/>
          </w:tcPr>
          <w:p w14:paraId="13EBDEA9" w14:textId="74DAE845" w:rsidR="00DE761E" w:rsidRPr="000B629B" w:rsidRDefault="00DE761E" w:rsidP="00DE761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</w:rPr>
            </w:pPr>
            <w:r w:rsidRPr="000B629B">
              <w:rPr>
                <w:sz w:val="24"/>
              </w:rPr>
              <w:t>Check the status of the local repository</w:t>
            </w:r>
          </w:p>
        </w:tc>
      </w:tr>
      <w:tr w:rsidR="00DE761E" w:rsidRPr="000B629B" w14:paraId="414C2693" w14:textId="77777777" w:rsidTr="00DE761E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19" w:type="dxa"/>
            <w:vAlign w:val="center"/>
          </w:tcPr>
          <w:p w14:paraId="053C0139" w14:textId="76724BD4" w:rsidR="00DE761E" w:rsidRPr="000B629B" w:rsidRDefault="001F7E1A" w:rsidP="00DE761E">
            <w:pPr>
              <w:jc w:val="center"/>
              <w:rPr>
                <w:b w:val="0"/>
                <w:sz w:val="24"/>
              </w:rPr>
            </w:pPr>
            <w:r w:rsidRPr="000B629B">
              <w:rPr>
                <w:b w:val="0"/>
                <w:sz w:val="24"/>
              </w:rPr>
              <w:t>git add &lt;file&gt;</w:t>
            </w:r>
          </w:p>
        </w:tc>
        <w:tc>
          <w:tcPr>
            <w:tcW w:w="4311" w:type="dxa"/>
            <w:vAlign w:val="center"/>
          </w:tcPr>
          <w:p w14:paraId="6A079E2D" w14:textId="3FF2E8DD" w:rsidR="00DE761E" w:rsidRPr="000B629B" w:rsidRDefault="001F7E1A" w:rsidP="00DE761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</w:rPr>
            </w:pPr>
            <w:r w:rsidRPr="000B629B">
              <w:rPr>
                <w:sz w:val="24"/>
              </w:rPr>
              <w:t>Add files to the temp commit area</w:t>
            </w:r>
          </w:p>
        </w:tc>
      </w:tr>
      <w:tr w:rsidR="00DE761E" w:rsidRPr="000B629B" w14:paraId="3F05C475" w14:textId="77777777" w:rsidTr="00DE761E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19" w:type="dxa"/>
            <w:vAlign w:val="center"/>
          </w:tcPr>
          <w:p w14:paraId="7505FDAA" w14:textId="79346F82" w:rsidR="00DE761E" w:rsidRPr="000B629B" w:rsidRDefault="001F7E1A" w:rsidP="00DE761E">
            <w:pPr>
              <w:jc w:val="center"/>
              <w:rPr>
                <w:b w:val="0"/>
                <w:sz w:val="24"/>
              </w:rPr>
            </w:pPr>
            <w:r w:rsidRPr="000B629B">
              <w:rPr>
                <w:b w:val="0"/>
                <w:sz w:val="24"/>
              </w:rPr>
              <w:t>g</w:t>
            </w:r>
            <w:r w:rsidR="007C2EB4">
              <w:rPr>
                <w:b w:val="0"/>
                <w:sz w:val="24"/>
              </w:rPr>
              <w:t>i</w:t>
            </w:r>
            <w:r w:rsidRPr="000B629B">
              <w:rPr>
                <w:b w:val="0"/>
                <w:sz w:val="24"/>
              </w:rPr>
              <w:t>t add -A</w:t>
            </w:r>
          </w:p>
        </w:tc>
        <w:tc>
          <w:tcPr>
            <w:tcW w:w="4311" w:type="dxa"/>
            <w:vAlign w:val="center"/>
          </w:tcPr>
          <w:p w14:paraId="01E165A9" w14:textId="72AD721E" w:rsidR="00DE761E" w:rsidRPr="000B629B" w:rsidRDefault="001F7E1A" w:rsidP="00DE761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Yu Mincho"/>
                <w:sz w:val="24"/>
                <w:lang w:eastAsia="ja-JP"/>
              </w:rPr>
            </w:pPr>
            <w:r w:rsidRPr="000B629B">
              <w:rPr>
                <w:sz w:val="24"/>
              </w:rPr>
              <w:t>Add all the changed files to the temp commit area</w:t>
            </w:r>
          </w:p>
        </w:tc>
      </w:tr>
      <w:tr w:rsidR="007C2EB4" w:rsidRPr="000B629B" w14:paraId="5AE751A3" w14:textId="77777777" w:rsidTr="00DE761E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19" w:type="dxa"/>
            <w:vAlign w:val="center"/>
          </w:tcPr>
          <w:p w14:paraId="6F49727F" w14:textId="75A9AD67" w:rsidR="007C2EB4" w:rsidRPr="007C2EB4" w:rsidRDefault="007C2EB4" w:rsidP="00DE761E">
            <w:pPr>
              <w:jc w:val="center"/>
              <w:rPr>
                <w:b w:val="0"/>
                <w:sz w:val="24"/>
              </w:rPr>
            </w:pPr>
            <w:r>
              <w:rPr>
                <w:b w:val="0"/>
                <w:sz w:val="24"/>
              </w:rPr>
              <w:t xml:space="preserve">git </w:t>
            </w:r>
            <w:proofErr w:type="gramStart"/>
            <w:r>
              <w:rPr>
                <w:b w:val="0"/>
                <w:sz w:val="24"/>
              </w:rPr>
              <w:t>add .</w:t>
            </w:r>
            <w:proofErr w:type="gramEnd"/>
          </w:p>
        </w:tc>
        <w:tc>
          <w:tcPr>
            <w:tcW w:w="4311" w:type="dxa"/>
            <w:vAlign w:val="center"/>
          </w:tcPr>
          <w:p w14:paraId="6FBA58A3" w14:textId="14CCE664" w:rsidR="007C2EB4" w:rsidRPr="000B629B" w:rsidRDefault="007C2EB4" w:rsidP="00DE761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</w:rPr>
            </w:pPr>
            <w:r>
              <w:rPr>
                <w:sz w:val="24"/>
              </w:rPr>
              <w:t>Add the entire directory recursively</w:t>
            </w:r>
          </w:p>
        </w:tc>
      </w:tr>
      <w:tr w:rsidR="007C2EB4" w:rsidRPr="000B629B" w14:paraId="55798D73" w14:textId="77777777" w:rsidTr="00DE761E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19" w:type="dxa"/>
            <w:vAlign w:val="center"/>
          </w:tcPr>
          <w:p w14:paraId="227232EE" w14:textId="702B2BEA" w:rsidR="007C2EB4" w:rsidRDefault="007C2EB4" w:rsidP="00DE761E">
            <w:pPr>
              <w:jc w:val="center"/>
              <w:rPr>
                <w:b w:val="0"/>
                <w:sz w:val="24"/>
              </w:rPr>
            </w:pPr>
            <w:r>
              <w:rPr>
                <w:b w:val="0"/>
                <w:sz w:val="24"/>
              </w:rPr>
              <w:t>git add -u</w:t>
            </w:r>
          </w:p>
        </w:tc>
        <w:tc>
          <w:tcPr>
            <w:tcW w:w="4311" w:type="dxa"/>
            <w:vAlign w:val="center"/>
          </w:tcPr>
          <w:p w14:paraId="12189E32" w14:textId="58134345" w:rsidR="007C2EB4" w:rsidRDefault="007C2EB4" w:rsidP="00DE761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</w:rPr>
            </w:pPr>
            <w:r>
              <w:rPr>
                <w:sz w:val="24"/>
              </w:rPr>
              <w:t>Stage new and modified files only, NOT deleted files</w:t>
            </w:r>
          </w:p>
        </w:tc>
      </w:tr>
      <w:tr w:rsidR="00DE761E" w:rsidRPr="000B629B" w14:paraId="2B92100E" w14:textId="77777777" w:rsidTr="00DE761E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19" w:type="dxa"/>
            <w:vAlign w:val="center"/>
          </w:tcPr>
          <w:p w14:paraId="0CBBC7A7" w14:textId="5BE4A269" w:rsidR="00DE761E" w:rsidRPr="000B629B" w:rsidRDefault="001F7E1A" w:rsidP="00DE761E">
            <w:pPr>
              <w:jc w:val="center"/>
              <w:rPr>
                <w:b w:val="0"/>
                <w:sz w:val="24"/>
              </w:rPr>
            </w:pPr>
            <w:r w:rsidRPr="000B629B">
              <w:rPr>
                <w:b w:val="0"/>
                <w:sz w:val="24"/>
              </w:rPr>
              <w:t>git commit -m “message”</w:t>
            </w:r>
          </w:p>
        </w:tc>
        <w:tc>
          <w:tcPr>
            <w:tcW w:w="4311" w:type="dxa"/>
            <w:vAlign w:val="center"/>
          </w:tcPr>
          <w:p w14:paraId="1AE70406" w14:textId="7DFF3BDE" w:rsidR="00DE761E" w:rsidRPr="000B629B" w:rsidRDefault="001F7E1A" w:rsidP="00DE761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Yu Mincho"/>
                <w:sz w:val="24"/>
                <w:lang w:eastAsia="ja-JP"/>
              </w:rPr>
            </w:pPr>
            <w:r w:rsidRPr="000B629B">
              <w:rPr>
                <w:sz w:val="24"/>
              </w:rPr>
              <w:t xml:space="preserve">Commit the changed files with </w:t>
            </w:r>
            <w:r w:rsidRPr="000B629B">
              <w:rPr>
                <w:rFonts w:eastAsia="Yu Mincho"/>
                <w:sz w:val="24"/>
                <w:lang w:eastAsia="ja-JP"/>
              </w:rPr>
              <w:t>annotation</w:t>
            </w:r>
          </w:p>
        </w:tc>
      </w:tr>
      <w:tr w:rsidR="00DE761E" w:rsidRPr="000B629B" w14:paraId="7292568A" w14:textId="77777777" w:rsidTr="00DE761E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19" w:type="dxa"/>
            <w:vAlign w:val="center"/>
          </w:tcPr>
          <w:p w14:paraId="55B4C65E" w14:textId="3D73F36A" w:rsidR="00DE761E" w:rsidRPr="000B629B" w:rsidRDefault="001F7E1A" w:rsidP="00DE761E">
            <w:pPr>
              <w:jc w:val="center"/>
              <w:rPr>
                <w:b w:val="0"/>
                <w:sz w:val="24"/>
              </w:rPr>
            </w:pPr>
            <w:r w:rsidRPr="000B629B">
              <w:rPr>
                <w:b w:val="0"/>
                <w:sz w:val="24"/>
              </w:rPr>
              <w:t>git push</w:t>
            </w:r>
          </w:p>
        </w:tc>
        <w:tc>
          <w:tcPr>
            <w:tcW w:w="4311" w:type="dxa"/>
            <w:vAlign w:val="center"/>
          </w:tcPr>
          <w:p w14:paraId="132AF8AA" w14:textId="12F794EE" w:rsidR="00DE761E" w:rsidRPr="000B629B" w:rsidRDefault="001F7E1A" w:rsidP="00DE761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</w:rPr>
            </w:pPr>
            <w:r w:rsidRPr="000B629B">
              <w:rPr>
                <w:sz w:val="24"/>
              </w:rPr>
              <w:t xml:space="preserve">Push the commit to the </w:t>
            </w:r>
            <w:r w:rsidR="00E018BB">
              <w:rPr>
                <w:sz w:val="24"/>
              </w:rPr>
              <w:t xml:space="preserve">default </w:t>
            </w:r>
            <w:r w:rsidRPr="000B629B">
              <w:rPr>
                <w:sz w:val="24"/>
              </w:rPr>
              <w:t>remote repository</w:t>
            </w:r>
          </w:p>
        </w:tc>
      </w:tr>
      <w:tr w:rsidR="005E1339" w:rsidRPr="000B629B" w14:paraId="1F7171F2" w14:textId="77777777" w:rsidTr="00DE761E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19" w:type="dxa"/>
            <w:vAlign w:val="center"/>
          </w:tcPr>
          <w:p w14:paraId="647F24A2" w14:textId="0A2EC408" w:rsidR="005E1339" w:rsidRPr="005E1339" w:rsidRDefault="005E1339" w:rsidP="00DE761E">
            <w:pPr>
              <w:jc w:val="center"/>
              <w:rPr>
                <w:b w:val="0"/>
                <w:sz w:val="24"/>
              </w:rPr>
            </w:pPr>
            <w:r w:rsidRPr="005E1339">
              <w:rPr>
                <w:b w:val="0"/>
                <w:sz w:val="24"/>
              </w:rPr>
              <w:t xml:space="preserve">git push </w:t>
            </w:r>
            <w:r>
              <w:rPr>
                <w:b w:val="0"/>
                <w:sz w:val="24"/>
              </w:rPr>
              <w:t>--set-upstream &lt;</w:t>
            </w:r>
            <w:proofErr w:type="spellStart"/>
            <w:r>
              <w:rPr>
                <w:b w:val="0"/>
                <w:sz w:val="24"/>
              </w:rPr>
              <w:t>remote_name</w:t>
            </w:r>
            <w:proofErr w:type="spellEnd"/>
            <w:r>
              <w:rPr>
                <w:b w:val="0"/>
                <w:sz w:val="24"/>
              </w:rPr>
              <w:t>&gt; &lt;</w:t>
            </w:r>
            <w:proofErr w:type="spellStart"/>
            <w:r>
              <w:rPr>
                <w:b w:val="0"/>
                <w:sz w:val="24"/>
              </w:rPr>
              <w:t>branch_name</w:t>
            </w:r>
            <w:proofErr w:type="spellEnd"/>
            <w:r>
              <w:rPr>
                <w:b w:val="0"/>
                <w:sz w:val="24"/>
              </w:rPr>
              <w:t>&gt;</w:t>
            </w:r>
          </w:p>
        </w:tc>
        <w:tc>
          <w:tcPr>
            <w:tcW w:w="4311" w:type="dxa"/>
            <w:vAlign w:val="center"/>
          </w:tcPr>
          <w:p w14:paraId="7CAD4D0A" w14:textId="6B019656" w:rsidR="005E1339" w:rsidRPr="000B629B" w:rsidRDefault="00E018BB" w:rsidP="00DE761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</w:rPr>
            </w:pPr>
            <w:r>
              <w:rPr>
                <w:sz w:val="24"/>
              </w:rPr>
              <w:t xml:space="preserve">Push the commit </w:t>
            </w:r>
            <w:r w:rsidR="00FF4271">
              <w:rPr>
                <w:sz w:val="24"/>
              </w:rPr>
              <w:t xml:space="preserve">to </w:t>
            </w:r>
            <w:r>
              <w:rPr>
                <w:sz w:val="24"/>
              </w:rPr>
              <w:t>the selected remote repository</w:t>
            </w:r>
          </w:p>
        </w:tc>
      </w:tr>
      <w:tr w:rsidR="008A03B0" w:rsidRPr="000B629B" w14:paraId="1C5162D4" w14:textId="77777777" w:rsidTr="00DE761E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19" w:type="dxa"/>
            <w:vAlign w:val="center"/>
          </w:tcPr>
          <w:p w14:paraId="63EA2D7F" w14:textId="7E3C2259" w:rsidR="008A03B0" w:rsidRPr="005E1339" w:rsidRDefault="008A03B0" w:rsidP="008A03B0">
            <w:pPr>
              <w:jc w:val="center"/>
              <w:rPr>
                <w:sz w:val="24"/>
              </w:rPr>
            </w:pPr>
            <w:r>
              <w:rPr>
                <w:b w:val="0"/>
                <w:sz w:val="24"/>
              </w:rPr>
              <w:t>git push -u &lt;</w:t>
            </w:r>
            <w:proofErr w:type="spellStart"/>
            <w:r>
              <w:rPr>
                <w:b w:val="0"/>
                <w:sz w:val="24"/>
              </w:rPr>
              <w:t>remote_name</w:t>
            </w:r>
            <w:proofErr w:type="spellEnd"/>
            <w:r>
              <w:rPr>
                <w:b w:val="0"/>
                <w:sz w:val="24"/>
              </w:rPr>
              <w:t>&gt; &lt;</w:t>
            </w:r>
            <w:proofErr w:type="spellStart"/>
            <w:r>
              <w:rPr>
                <w:b w:val="0"/>
                <w:sz w:val="24"/>
              </w:rPr>
              <w:t>branch_name</w:t>
            </w:r>
            <w:proofErr w:type="spellEnd"/>
            <w:r>
              <w:rPr>
                <w:b w:val="0"/>
                <w:sz w:val="24"/>
              </w:rPr>
              <w:t>&gt;</w:t>
            </w:r>
          </w:p>
        </w:tc>
        <w:tc>
          <w:tcPr>
            <w:tcW w:w="4311" w:type="dxa"/>
            <w:vAlign w:val="center"/>
          </w:tcPr>
          <w:p w14:paraId="29E048B0" w14:textId="63FEB4BA" w:rsidR="008A03B0" w:rsidRDefault="008A03B0" w:rsidP="008A03B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</w:rPr>
            </w:pPr>
            <w:r>
              <w:rPr>
                <w:sz w:val="24"/>
              </w:rPr>
              <w:t>Push the commit to the selected repository and set this remote and branch as default</w:t>
            </w:r>
          </w:p>
        </w:tc>
      </w:tr>
      <w:tr w:rsidR="008A03B0" w:rsidRPr="000B629B" w14:paraId="7A5F9704" w14:textId="77777777" w:rsidTr="00DE761E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19" w:type="dxa"/>
            <w:vAlign w:val="center"/>
          </w:tcPr>
          <w:p w14:paraId="3F28BD15" w14:textId="2235BD2B" w:rsidR="008A03B0" w:rsidRPr="000B629B" w:rsidRDefault="008A03B0" w:rsidP="008A03B0">
            <w:pPr>
              <w:jc w:val="center"/>
              <w:rPr>
                <w:b w:val="0"/>
                <w:sz w:val="24"/>
              </w:rPr>
            </w:pPr>
            <w:r w:rsidRPr="000B629B">
              <w:rPr>
                <w:b w:val="0"/>
                <w:sz w:val="24"/>
              </w:rPr>
              <w:t>git pull</w:t>
            </w:r>
          </w:p>
        </w:tc>
        <w:tc>
          <w:tcPr>
            <w:tcW w:w="4311" w:type="dxa"/>
            <w:vAlign w:val="center"/>
          </w:tcPr>
          <w:p w14:paraId="18EA94EA" w14:textId="2CEB39C5" w:rsidR="008A03B0" w:rsidRPr="000B629B" w:rsidRDefault="008A03B0" w:rsidP="008A03B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</w:rPr>
            </w:pPr>
            <w:r w:rsidRPr="000B629B">
              <w:rPr>
                <w:sz w:val="24"/>
              </w:rPr>
              <w:t>Pull the files from the remote repository</w:t>
            </w:r>
          </w:p>
        </w:tc>
      </w:tr>
      <w:tr w:rsidR="008A03B0" w:rsidRPr="000B629B" w14:paraId="04ADE394" w14:textId="77777777" w:rsidTr="00DE761E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19" w:type="dxa"/>
            <w:vAlign w:val="center"/>
          </w:tcPr>
          <w:p w14:paraId="1F0DACF0" w14:textId="124E82B5" w:rsidR="008A03B0" w:rsidRPr="000B629B" w:rsidRDefault="008A03B0" w:rsidP="008A03B0">
            <w:pPr>
              <w:jc w:val="center"/>
              <w:rPr>
                <w:b w:val="0"/>
                <w:sz w:val="24"/>
              </w:rPr>
            </w:pPr>
            <w:r w:rsidRPr="000B629B">
              <w:rPr>
                <w:b w:val="0"/>
                <w:sz w:val="24"/>
              </w:rPr>
              <w:t>git remote -v</w:t>
            </w:r>
          </w:p>
        </w:tc>
        <w:tc>
          <w:tcPr>
            <w:tcW w:w="4311" w:type="dxa"/>
            <w:vAlign w:val="center"/>
          </w:tcPr>
          <w:p w14:paraId="6AB03353" w14:textId="21E4198A" w:rsidR="008A03B0" w:rsidRPr="000B629B" w:rsidRDefault="008A03B0" w:rsidP="008A03B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</w:rPr>
            </w:pPr>
            <w:r w:rsidRPr="000B629B">
              <w:rPr>
                <w:sz w:val="24"/>
              </w:rPr>
              <w:t>Check remote repository list</w:t>
            </w:r>
          </w:p>
        </w:tc>
      </w:tr>
      <w:tr w:rsidR="008A03B0" w:rsidRPr="000B629B" w14:paraId="79022054" w14:textId="77777777" w:rsidTr="00DE761E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19" w:type="dxa"/>
            <w:vAlign w:val="center"/>
          </w:tcPr>
          <w:p w14:paraId="314DC8BF" w14:textId="7BF13C3D" w:rsidR="008A03B0" w:rsidRPr="000B629B" w:rsidRDefault="008A03B0" w:rsidP="008A03B0">
            <w:pPr>
              <w:jc w:val="center"/>
              <w:rPr>
                <w:b w:val="0"/>
                <w:sz w:val="24"/>
              </w:rPr>
            </w:pPr>
            <w:r w:rsidRPr="000B629B">
              <w:rPr>
                <w:b w:val="0"/>
                <w:sz w:val="24"/>
              </w:rPr>
              <w:t>git remote add &lt;name&gt; &lt;remote_url&gt;</w:t>
            </w:r>
          </w:p>
        </w:tc>
        <w:tc>
          <w:tcPr>
            <w:tcW w:w="4311" w:type="dxa"/>
            <w:vAlign w:val="center"/>
          </w:tcPr>
          <w:p w14:paraId="101B0E59" w14:textId="5B20CD72" w:rsidR="008A03B0" w:rsidRPr="000B629B" w:rsidRDefault="008A03B0" w:rsidP="008A03B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</w:rPr>
            </w:pPr>
            <w:r w:rsidRPr="000B629B">
              <w:rPr>
                <w:sz w:val="24"/>
              </w:rPr>
              <w:t>Add a remote repository with a name</w:t>
            </w:r>
          </w:p>
        </w:tc>
      </w:tr>
      <w:tr w:rsidR="008A03B0" w:rsidRPr="000B629B" w14:paraId="1F799031" w14:textId="77777777" w:rsidTr="00DE761E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19" w:type="dxa"/>
            <w:vAlign w:val="center"/>
          </w:tcPr>
          <w:p w14:paraId="5EC7A3EE" w14:textId="151D25EF" w:rsidR="008A03B0" w:rsidRPr="000B629B" w:rsidRDefault="008A03B0" w:rsidP="008A03B0">
            <w:pPr>
              <w:jc w:val="center"/>
              <w:rPr>
                <w:b w:val="0"/>
                <w:sz w:val="24"/>
              </w:rPr>
            </w:pPr>
            <w:r w:rsidRPr="000B629B">
              <w:rPr>
                <w:b w:val="0"/>
                <w:sz w:val="24"/>
              </w:rPr>
              <w:t>touch &lt;file&gt;</w:t>
            </w:r>
          </w:p>
        </w:tc>
        <w:tc>
          <w:tcPr>
            <w:tcW w:w="4311" w:type="dxa"/>
            <w:vAlign w:val="center"/>
          </w:tcPr>
          <w:p w14:paraId="2BE8DD2B" w14:textId="462DA3F6" w:rsidR="008A03B0" w:rsidRPr="000B629B" w:rsidRDefault="008A03B0" w:rsidP="008A03B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</w:rPr>
            </w:pPr>
            <w:r w:rsidRPr="000B629B">
              <w:rPr>
                <w:sz w:val="24"/>
              </w:rPr>
              <w:t>Create a file</w:t>
            </w:r>
          </w:p>
        </w:tc>
      </w:tr>
      <w:tr w:rsidR="008A03B0" w:rsidRPr="000B629B" w14:paraId="31E7B505" w14:textId="77777777" w:rsidTr="00DE761E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19" w:type="dxa"/>
            <w:vAlign w:val="center"/>
          </w:tcPr>
          <w:p w14:paraId="5B98A78B" w14:textId="48542168" w:rsidR="008A03B0" w:rsidRPr="000B629B" w:rsidRDefault="008A03B0" w:rsidP="008A03B0">
            <w:pPr>
              <w:jc w:val="center"/>
              <w:rPr>
                <w:b w:val="0"/>
                <w:sz w:val="24"/>
              </w:rPr>
            </w:pPr>
            <w:r w:rsidRPr="000B629B">
              <w:rPr>
                <w:b w:val="0"/>
                <w:sz w:val="24"/>
              </w:rPr>
              <w:t>git branch</w:t>
            </w:r>
          </w:p>
        </w:tc>
        <w:tc>
          <w:tcPr>
            <w:tcW w:w="4311" w:type="dxa"/>
            <w:vAlign w:val="center"/>
          </w:tcPr>
          <w:p w14:paraId="0A6077FC" w14:textId="1FD6D919" w:rsidR="008A03B0" w:rsidRPr="000B629B" w:rsidRDefault="008A03B0" w:rsidP="008A03B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</w:rPr>
            </w:pPr>
            <w:r w:rsidRPr="000B629B">
              <w:rPr>
                <w:sz w:val="24"/>
              </w:rPr>
              <w:t>Check all the branches</w:t>
            </w:r>
          </w:p>
        </w:tc>
      </w:tr>
      <w:tr w:rsidR="008A03B0" w:rsidRPr="000B629B" w14:paraId="1A91D342" w14:textId="77777777" w:rsidTr="00DE761E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19" w:type="dxa"/>
            <w:vAlign w:val="center"/>
          </w:tcPr>
          <w:p w14:paraId="35693EC3" w14:textId="2AA7D6AB" w:rsidR="008A03B0" w:rsidRPr="000B629B" w:rsidRDefault="008A03B0" w:rsidP="008A03B0">
            <w:pPr>
              <w:jc w:val="center"/>
              <w:rPr>
                <w:b w:val="0"/>
                <w:sz w:val="24"/>
              </w:rPr>
            </w:pPr>
            <w:r w:rsidRPr="000B629B">
              <w:rPr>
                <w:b w:val="0"/>
                <w:sz w:val="24"/>
              </w:rPr>
              <w:t>git branch &lt;name&gt;</w:t>
            </w:r>
          </w:p>
        </w:tc>
        <w:tc>
          <w:tcPr>
            <w:tcW w:w="4311" w:type="dxa"/>
            <w:vAlign w:val="center"/>
          </w:tcPr>
          <w:p w14:paraId="21998BB8" w14:textId="2151ECD3" w:rsidR="008A03B0" w:rsidRPr="000B629B" w:rsidRDefault="008A03B0" w:rsidP="008A03B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</w:rPr>
            </w:pPr>
            <w:r w:rsidRPr="000B629B">
              <w:rPr>
                <w:sz w:val="24"/>
              </w:rPr>
              <w:t>Create a branch with a name</w:t>
            </w:r>
          </w:p>
        </w:tc>
      </w:tr>
      <w:tr w:rsidR="008A03B0" w:rsidRPr="000B629B" w14:paraId="1BF8B364" w14:textId="77777777" w:rsidTr="00DE761E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19" w:type="dxa"/>
            <w:vAlign w:val="center"/>
          </w:tcPr>
          <w:p w14:paraId="30F19A04" w14:textId="674D3E32" w:rsidR="008A03B0" w:rsidRPr="000B629B" w:rsidRDefault="008A03B0" w:rsidP="008A03B0">
            <w:pPr>
              <w:jc w:val="center"/>
              <w:rPr>
                <w:b w:val="0"/>
                <w:sz w:val="24"/>
              </w:rPr>
            </w:pPr>
            <w:r w:rsidRPr="000B629B">
              <w:rPr>
                <w:b w:val="0"/>
                <w:sz w:val="24"/>
              </w:rPr>
              <w:t>git checkout &lt;name&gt;</w:t>
            </w:r>
          </w:p>
        </w:tc>
        <w:tc>
          <w:tcPr>
            <w:tcW w:w="4311" w:type="dxa"/>
            <w:vAlign w:val="center"/>
          </w:tcPr>
          <w:p w14:paraId="3FAE4779" w14:textId="6A59351B" w:rsidR="008A03B0" w:rsidRPr="000B629B" w:rsidRDefault="008A03B0" w:rsidP="008A03B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</w:rPr>
            </w:pPr>
            <w:r w:rsidRPr="000B629B">
              <w:rPr>
                <w:sz w:val="24"/>
              </w:rPr>
              <w:t>Switch to that branch</w:t>
            </w:r>
          </w:p>
        </w:tc>
      </w:tr>
      <w:tr w:rsidR="008A03B0" w:rsidRPr="000B629B" w14:paraId="2CD7095E" w14:textId="77777777" w:rsidTr="00DE761E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19" w:type="dxa"/>
            <w:vAlign w:val="center"/>
          </w:tcPr>
          <w:p w14:paraId="27BC76B1" w14:textId="42FF26FB" w:rsidR="008A03B0" w:rsidRPr="000B629B" w:rsidRDefault="008A03B0" w:rsidP="008A03B0">
            <w:pPr>
              <w:jc w:val="center"/>
              <w:rPr>
                <w:b w:val="0"/>
                <w:sz w:val="24"/>
              </w:rPr>
            </w:pPr>
            <w:r w:rsidRPr="000B629B">
              <w:rPr>
                <w:b w:val="0"/>
                <w:sz w:val="24"/>
              </w:rPr>
              <w:t>git branch -d &lt;name&gt;</w:t>
            </w:r>
          </w:p>
        </w:tc>
        <w:tc>
          <w:tcPr>
            <w:tcW w:w="4311" w:type="dxa"/>
            <w:vAlign w:val="center"/>
          </w:tcPr>
          <w:p w14:paraId="0422244B" w14:textId="2AB5B278" w:rsidR="008A03B0" w:rsidRPr="000B629B" w:rsidRDefault="008A03B0" w:rsidP="008A03B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</w:rPr>
            </w:pPr>
            <w:r w:rsidRPr="000B629B">
              <w:rPr>
                <w:sz w:val="24"/>
              </w:rPr>
              <w:t>Delete a branch locally</w:t>
            </w:r>
          </w:p>
        </w:tc>
      </w:tr>
      <w:tr w:rsidR="008A03B0" w:rsidRPr="000B629B" w14:paraId="672BAA26" w14:textId="77777777" w:rsidTr="00DE761E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19" w:type="dxa"/>
            <w:vAlign w:val="center"/>
          </w:tcPr>
          <w:p w14:paraId="65DC28D1" w14:textId="62CA5A64" w:rsidR="008A03B0" w:rsidRPr="000B629B" w:rsidRDefault="008A03B0" w:rsidP="008A03B0">
            <w:pPr>
              <w:jc w:val="center"/>
              <w:rPr>
                <w:b w:val="0"/>
                <w:sz w:val="24"/>
              </w:rPr>
            </w:pPr>
            <w:r w:rsidRPr="000B629B">
              <w:rPr>
                <w:b w:val="0"/>
                <w:sz w:val="24"/>
              </w:rPr>
              <w:t>git push &lt;</w:t>
            </w:r>
            <w:proofErr w:type="spellStart"/>
            <w:r w:rsidRPr="000B629B">
              <w:rPr>
                <w:b w:val="0"/>
                <w:sz w:val="24"/>
              </w:rPr>
              <w:t>remote_name</w:t>
            </w:r>
            <w:proofErr w:type="spellEnd"/>
            <w:r w:rsidRPr="000B629B">
              <w:rPr>
                <w:b w:val="0"/>
                <w:sz w:val="24"/>
              </w:rPr>
              <w:t>&gt; --delete &lt;</w:t>
            </w:r>
            <w:proofErr w:type="spellStart"/>
            <w:r w:rsidRPr="000B629B">
              <w:rPr>
                <w:b w:val="0"/>
                <w:sz w:val="24"/>
              </w:rPr>
              <w:t>remote_branch_name</w:t>
            </w:r>
            <w:proofErr w:type="spellEnd"/>
            <w:r w:rsidRPr="000B629B">
              <w:rPr>
                <w:b w:val="0"/>
                <w:sz w:val="24"/>
              </w:rPr>
              <w:t>&gt;</w:t>
            </w:r>
          </w:p>
        </w:tc>
        <w:tc>
          <w:tcPr>
            <w:tcW w:w="4311" w:type="dxa"/>
            <w:vAlign w:val="center"/>
          </w:tcPr>
          <w:p w14:paraId="4A16C90C" w14:textId="0C49203A" w:rsidR="008A03B0" w:rsidRPr="000B629B" w:rsidRDefault="008A03B0" w:rsidP="008A03B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</w:rPr>
            </w:pPr>
            <w:r w:rsidRPr="000B629B">
              <w:rPr>
                <w:sz w:val="24"/>
              </w:rPr>
              <w:t>Delete branch remotely</w:t>
            </w:r>
          </w:p>
        </w:tc>
      </w:tr>
      <w:tr w:rsidR="008A03B0" w:rsidRPr="000B629B" w14:paraId="769DBBD7" w14:textId="77777777" w:rsidTr="00DE761E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19" w:type="dxa"/>
            <w:vAlign w:val="center"/>
          </w:tcPr>
          <w:p w14:paraId="17689449" w14:textId="696F14D8" w:rsidR="008A03B0" w:rsidRPr="000B629B" w:rsidRDefault="008A03B0" w:rsidP="008A03B0">
            <w:pPr>
              <w:jc w:val="center"/>
              <w:rPr>
                <w:b w:val="0"/>
                <w:sz w:val="24"/>
              </w:rPr>
            </w:pPr>
            <w:r w:rsidRPr="000B629B">
              <w:rPr>
                <w:b w:val="0"/>
                <w:sz w:val="24"/>
              </w:rPr>
              <w:t>git merge &lt;branch-name&gt;</w:t>
            </w:r>
          </w:p>
        </w:tc>
        <w:tc>
          <w:tcPr>
            <w:tcW w:w="4311" w:type="dxa"/>
            <w:vAlign w:val="center"/>
          </w:tcPr>
          <w:p w14:paraId="220D630D" w14:textId="52A9A4FA" w:rsidR="008A03B0" w:rsidRPr="000B629B" w:rsidRDefault="008A03B0" w:rsidP="008A03B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</w:rPr>
            </w:pPr>
            <w:r w:rsidRPr="000B629B">
              <w:rPr>
                <w:sz w:val="24"/>
              </w:rPr>
              <w:t xml:space="preserve">Merge the selected branch to </w:t>
            </w:r>
            <w:r>
              <w:rPr>
                <w:sz w:val="24"/>
              </w:rPr>
              <w:t xml:space="preserve">the </w:t>
            </w:r>
            <w:r w:rsidRPr="000B629B">
              <w:rPr>
                <w:sz w:val="24"/>
              </w:rPr>
              <w:t>default branch (main or master)</w:t>
            </w:r>
          </w:p>
        </w:tc>
      </w:tr>
      <w:tr w:rsidR="008A03B0" w:rsidRPr="000B629B" w14:paraId="5D029A4A" w14:textId="77777777" w:rsidTr="00DE761E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19" w:type="dxa"/>
            <w:vAlign w:val="center"/>
          </w:tcPr>
          <w:p w14:paraId="13C81680" w14:textId="2E09170C" w:rsidR="008A03B0" w:rsidRPr="000B629B" w:rsidRDefault="008A03B0" w:rsidP="008A03B0">
            <w:pPr>
              <w:jc w:val="center"/>
              <w:rPr>
                <w:b w:val="0"/>
                <w:sz w:val="24"/>
              </w:rPr>
            </w:pPr>
          </w:p>
        </w:tc>
        <w:tc>
          <w:tcPr>
            <w:tcW w:w="4311" w:type="dxa"/>
            <w:vAlign w:val="center"/>
          </w:tcPr>
          <w:p w14:paraId="7E13E9F0" w14:textId="38A1B0D1" w:rsidR="008A03B0" w:rsidRPr="000B629B" w:rsidRDefault="008A03B0" w:rsidP="008A03B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</w:rPr>
            </w:pPr>
          </w:p>
        </w:tc>
      </w:tr>
    </w:tbl>
    <w:p w14:paraId="49A797CB" w14:textId="3D77174B" w:rsidR="008A09BC" w:rsidRDefault="008A09BC" w:rsidP="00DE761E">
      <w:pPr>
        <w:jc w:val="center"/>
        <w:rPr>
          <w:sz w:val="24"/>
        </w:rPr>
      </w:pPr>
    </w:p>
    <w:p w14:paraId="1CC57C34" w14:textId="18864C24" w:rsidR="008A09BC" w:rsidRPr="000B629B" w:rsidRDefault="008A09BC" w:rsidP="008A09BC">
      <w:pPr>
        <w:rPr>
          <w:sz w:val="24"/>
        </w:rPr>
      </w:pPr>
      <w:r>
        <w:rPr>
          <w:sz w:val="24"/>
        </w:rPr>
        <w:t xml:space="preserve">1. </w:t>
      </w:r>
      <w:r w:rsidRPr="00060631">
        <w:rPr>
          <w:b/>
          <w:i/>
          <w:sz w:val="24"/>
        </w:rPr>
        <w:t xml:space="preserve">Adding an existing project to </w:t>
      </w:r>
      <w:proofErr w:type="spellStart"/>
      <w:r w:rsidRPr="00060631">
        <w:rPr>
          <w:b/>
          <w:i/>
          <w:sz w:val="24"/>
        </w:rPr>
        <w:t>Github</w:t>
      </w:r>
      <w:proofErr w:type="spellEnd"/>
      <w:r w:rsidRPr="00060631">
        <w:rPr>
          <w:b/>
          <w:i/>
          <w:sz w:val="24"/>
        </w:rPr>
        <w:t xml:space="preserve"> using the command line:</w:t>
      </w:r>
      <w:r>
        <w:rPr>
          <w:sz w:val="24"/>
        </w:rPr>
        <w:t xml:space="preserve"> </w:t>
      </w:r>
      <w:r w:rsidRPr="008A09BC">
        <w:rPr>
          <w:sz w:val="24"/>
        </w:rPr>
        <w:t>https://docs.github.com/en/free-pro-team@latest/github/importing-your-projects-to-github/adding-an-existing-project-to-github-using-the</w:t>
      </w:r>
      <w:bookmarkStart w:id="0" w:name="_GoBack"/>
      <w:bookmarkEnd w:id="0"/>
      <w:r w:rsidRPr="008A09BC">
        <w:rPr>
          <w:sz w:val="24"/>
        </w:rPr>
        <w:t>-command-line</w:t>
      </w:r>
    </w:p>
    <w:sectPr w:rsidR="008A09BC" w:rsidRPr="000B629B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90"/>
  <w:hideSpellingErrors/>
  <w:hideGrammaticalError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QwNbIwMTMyMTGzMDNW0lEKTi0uzszPAykwNKgFALOtFa0tAAAA"/>
  </w:docVars>
  <w:rsids>
    <w:rsidRoot w:val="004815B7"/>
    <w:rsid w:val="00060631"/>
    <w:rsid w:val="000B629B"/>
    <w:rsid w:val="001F7E1A"/>
    <w:rsid w:val="0023316E"/>
    <w:rsid w:val="00361EE9"/>
    <w:rsid w:val="0038790B"/>
    <w:rsid w:val="004815B7"/>
    <w:rsid w:val="00484E15"/>
    <w:rsid w:val="00486D5D"/>
    <w:rsid w:val="005E1339"/>
    <w:rsid w:val="00693E28"/>
    <w:rsid w:val="006D28BA"/>
    <w:rsid w:val="0070020E"/>
    <w:rsid w:val="007C2EB4"/>
    <w:rsid w:val="008A03B0"/>
    <w:rsid w:val="008A09BC"/>
    <w:rsid w:val="00AB786B"/>
    <w:rsid w:val="00AC4882"/>
    <w:rsid w:val="00BA0582"/>
    <w:rsid w:val="00C8507E"/>
    <w:rsid w:val="00CD1D41"/>
    <w:rsid w:val="00D3611C"/>
    <w:rsid w:val="00DE761E"/>
    <w:rsid w:val="00E018BB"/>
    <w:rsid w:val="00F36064"/>
    <w:rsid w:val="00F36D00"/>
    <w:rsid w:val="00FF42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DEA3D19"/>
  <w15:chartTrackingRefBased/>
  <w15:docId w15:val="{9EDA6F36-EE16-4A83-B96E-92BEBB3693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E761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">
    <w:name w:val="Grid Table 1 Light"/>
    <w:basedOn w:val="TableNormal"/>
    <w:uiPriority w:val="46"/>
    <w:rsid w:val="00DE761E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55162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3</TotalTime>
  <Pages>1</Pages>
  <Words>242</Words>
  <Characters>1381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胡越峰</dc:creator>
  <cp:keywords/>
  <dc:description/>
  <cp:lastModifiedBy>胡越峰</cp:lastModifiedBy>
  <cp:revision>29</cp:revision>
  <dcterms:created xsi:type="dcterms:W3CDTF">2020-11-28T16:00:00Z</dcterms:created>
  <dcterms:modified xsi:type="dcterms:W3CDTF">2020-12-08T09:20:00Z</dcterms:modified>
</cp:coreProperties>
</file>